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4" w:name="cover-letter"/>
    <w:p>
      <w:pPr>
        <w:pStyle w:val="Heading2"/>
      </w:pPr>
      <w:r>
        <w:t xml:space="preserve">Cover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ear Hiring Manager,</w:t>
      </w:r>
    </w:p>
    <w:p>
      <w:pPr>
        <w:pStyle w:val="BodyText"/>
      </w:pPr>
      <w:r>
        <w:t xml:space="preserve">I am writing to express my enthusiastic interest in the Military Officer position at a prestigious institution in the United Kingdom London. As a dedicated and experienced military professional with a proven track record of leadership, strategic thinking, and unwavering commitment to national defense, I believe my background aligns seamlessly with the values and objectives of your organization. The opportunity to contribute to the security and stability of the United Kingdom London is both an honor and a profound responsibility that I am eager to embrace.</w:t>
      </w:r>
    </w:p>
    <w:p>
      <w:pPr>
        <w:pStyle w:val="BodyText"/>
      </w:pPr>
      <w:r>
        <w:t xml:space="preserve">With over [X years] of service in the armed forces, I have cultivated a deep understanding of military operations, personnel management, and operational readiness. My career has been defined by a steadfast commitment to excellence, integrity, and the principles that underpin the United Kingdom’s defense strategy. Whether leading troops in high-stakes missions or collaborating with cross-functional teams to achieve strategic goals, I have consistently demonstrated the ability to adapt to dynamic environments while maintaining discipline and focus.</w:t>
      </w:r>
    </w:p>
    <w:bookmarkStart w:id="20" w:name="Xa89a50a524b5f43df899d6a6e6f94f701629e64"/>
    <w:p>
      <w:pPr>
        <w:pStyle w:val="Heading3"/>
      </w:pPr>
      <w:r>
        <w:t xml:space="preserve">A Legacy of Service in the United Kingdom London</w:t>
      </w:r>
    </w:p>
    <w:p>
      <w:pPr>
        <w:pStyle w:val="FirstParagraph"/>
      </w:pPr>
      <w:r>
        <w:t xml:space="preserve">The United Kingdom London has long been a symbol of resilience, innovation, and global leadership. As a Military Officer with experience in the region, I have witnessed firsthand the unique challenges and opportunities that come with operating in one of the world’s most influential cities. My time in London has allowed me to develop a nuanced understanding of its security landscape, from safeguarding critical infrastructure to supporting community engagement initiatives that foster trust between military and civilian populations.</w:t>
      </w:r>
    </w:p>
    <w:p>
      <w:pPr>
        <w:pStyle w:val="BodyText"/>
      </w:pPr>
      <w:r>
        <w:t xml:space="preserve">One of my most rewarding assignments involved leading a team tasked with coordinating joint operations between the British Army and local authorities during high-profile events. This experience not only honed my ability to manage complex logistical challenges but also reinforced the importance of collaboration in maintaining public safety. The lessons learned in London have shaped my approach to leadership, emphasizing the need for agility, communication, and a forward-thinking mindset.</w:t>
      </w:r>
    </w:p>
    <w:bookmarkEnd w:id="20"/>
    <w:bookmarkStart w:id="21" w:name="core-competencies-and-achievements"/>
    <w:p>
      <w:pPr>
        <w:pStyle w:val="Heading3"/>
      </w:pPr>
      <w:r>
        <w:t xml:space="preserve">Core Competencies and Achievements</w:t>
      </w:r>
    </w:p>
    <w:p>
      <w:pPr>
        <w:pStyle w:val="FirstParagraph"/>
      </w:pPr>
      <w:r>
        <w:t xml:space="preserve">As a Military Officer, I have consistently demonstrated the following strengths:</w:t>
      </w:r>
    </w:p>
    <w:p>
      <w:pPr>
        <w:numPr>
          <w:ilvl w:val="0"/>
          <w:numId w:val="1001"/>
        </w:numPr>
        <w:pStyle w:val="Compact"/>
      </w:pPr>
      <w:r>
        <w:rPr>
          <w:bCs/>
          <w:b/>
        </w:rPr>
        <w:t xml:space="preserve">Leadership and Team Development:</w:t>
      </w:r>
      <w:r>
        <w:t xml:space="preserve"> </w:t>
      </w:r>
      <w:r>
        <w:t xml:space="preserve">I have led diverse teams of up to [number] personnel, fostering a culture of accountability and innovation. My leadership style prioritizes empowerment, ensuring that every team member feels valued and motivated to contribute their best.</w:t>
      </w:r>
    </w:p>
    <w:p>
      <w:pPr>
        <w:numPr>
          <w:ilvl w:val="0"/>
          <w:numId w:val="1001"/>
        </w:numPr>
        <w:pStyle w:val="Compact"/>
      </w:pPr>
      <w:r>
        <w:rPr>
          <w:bCs/>
          <w:b/>
        </w:rPr>
        <w:t xml:space="preserve">Operational Expertise:</w:t>
      </w:r>
      <w:r>
        <w:t xml:space="preserve"> </w:t>
      </w:r>
      <w:r>
        <w:t xml:space="preserve">My experience spans [specific areas, e.g., logistics, intelligence, combat operations], enabling me to approach challenges with a strategic mindset. I have successfully executed missions in both domestic and international settings, including [mention any notable deployments or roles].</w:t>
      </w:r>
    </w:p>
    <w:p>
      <w:pPr>
        <w:numPr>
          <w:ilvl w:val="0"/>
          <w:numId w:val="1001"/>
        </w:numPr>
        <w:pStyle w:val="Compact"/>
      </w:pPr>
      <w:r>
        <w:rPr>
          <w:bCs/>
          <w:b/>
        </w:rPr>
        <w:t xml:space="preserve">Crisis Management:</w:t>
      </w:r>
      <w:r>
        <w:t xml:space="preserve"> </w:t>
      </w:r>
      <w:r>
        <w:t xml:space="preserve">In high-pressure scenarios, I remain composed and decisive. For instance, during [specific example, e.g., a natural disaster response or security threat], I coordinated rapid action that minimized risks and ensured the safety of civilians and personnel.</w:t>
      </w:r>
    </w:p>
    <w:p>
      <w:pPr>
        <w:numPr>
          <w:ilvl w:val="0"/>
          <w:numId w:val="1001"/>
        </w:numPr>
        <w:pStyle w:val="Compact"/>
      </w:pPr>
      <w:r>
        <w:rPr>
          <w:bCs/>
          <w:b/>
        </w:rPr>
        <w:t xml:space="preserve">Training and Professional Development:</w:t>
      </w:r>
      <w:r>
        <w:t xml:space="preserve"> </w:t>
      </w:r>
      <w:r>
        <w:t xml:space="preserve">I am passionate about mentoring junior officers and fostering a learning environment. My participation in [specific training programs or certifications] has equipped me with the tools to continuously improve my skills and those of my team.</w:t>
      </w:r>
    </w:p>
    <w:p>
      <w:pPr>
        <w:pStyle w:val="FirstParagraph"/>
      </w:pPr>
      <w:r>
        <w:t xml:space="preserve">My achievements include [mention specific accomplishments, e.g., "leading a successful counter-terrorism operation that received commendation from senior military officials" or "implementing a new training protocol that improved unit readiness by 30%"]. These experiences have not only enhanced my technical and tactical capabilities but also deepened my understanding of the ethical and moral responsibilities inherent in military service.</w:t>
      </w:r>
    </w:p>
    <w:bookmarkEnd w:id="21"/>
    <w:bookmarkStart w:id="22" w:name="why-the-united-kingdom-london"/>
    <w:p>
      <w:pPr>
        <w:pStyle w:val="Heading3"/>
      </w:pPr>
      <w:r>
        <w:t xml:space="preserve">Why the United Kingdom London?</w:t>
      </w:r>
    </w:p>
    <w:p>
      <w:pPr>
        <w:pStyle w:val="FirstParagraph"/>
      </w:pPr>
      <w:r>
        <w:t xml:space="preserve">The United Kingdom London is a city that embodies the spirit of innovation, diversity, and global influence. As a Military Officer, I am drawn to its unique role as a hub for international diplomacy and security initiatives. The opportunity to work in such a dynamic environment would allow me to leverage my expertise while contributing to the broader mission of national security. I am particularly inspired by the United Kingdom’s commitment to upholding democratic values and protecting its citizens through proactive, well-coordinated military efforts.</w:t>
      </w:r>
    </w:p>
    <w:p>
      <w:pPr>
        <w:pStyle w:val="BodyText"/>
      </w:pPr>
      <w:r>
        <w:t xml:space="preserve">Furthermore, London’s rich history and cultural significance have instilled in me a sense of pride and responsibility. The city’s resilience in the face of adversity—whether through its role in world wars or modern-day security challenges—resonates deeply with my own philosophy of service. I am eager to support the continued legacy of excellence that defines the United Kingdom’s military institutions.</w:t>
      </w:r>
    </w:p>
    <w:bookmarkEnd w:id="22"/>
    <w:bookmarkStart w:id="23" w:name="conclusion"/>
    <w:p>
      <w:pPr>
        <w:pStyle w:val="Heading3"/>
      </w:pPr>
      <w:r>
        <w:t xml:space="preserve">Conclusion</w:t>
      </w:r>
    </w:p>
    <w:p>
      <w:pPr>
        <w:pStyle w:val="FirstParagraph"/>
      </w:pPr>
      <w:r>
        <w:t xml:space="preserve">In conclusion, I am confident that my background, skills, and dedication make me an ideal candidate for this position. I am particularly excited about the opportunity to contribute to the United Kingdom London’s military efforts, where my experience and passion for service can have a meaningful impact. I would welcome the chance to discuss how my qualifications align with your organization’s goals and how I can contribute to its continued success.</w:t>
      </w:r>
    </w:p>
    <w:p>
      <w:pPr>
        <w:pStyle w:val="BodyText"/>
      </w:pPr>
      <w:r>
        <w:t xml:space="preserve">Thank you for considering my application. I look forward to the possibility of discussing this opportunity further and am available at your convenience for an interview. Please feel free to contact me at [phone number] or [email address] with any questions.</w:t>
      </w:r>
    </w:p>
    <w:p>
      <w:pPr>
        <w:pStyle w:val="BodyText"/>
      </w:pPr>
      <w:r>
        <w:t xml:space="preserve">Sincerely,</w:t>
      </w:r>
      <w:r>
        <w:br/>
      </w:r>
      <w:r>
        <w:t xml:space="preserve">[Your Nam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litary Officer Position in United Kingdom London</dc:title>
  <dc:creator/>
  <dc:language>en</dc:language>
  <cp:keywords/>
  <dcterms:created xsi:type="dcterms:W3CDTF">2025-12-10T14:04:00Z</dcterms:created>
  <dcterms:modified xsi:type="dcterms:W3CDTF">2025-12-10T14:04:00Z</dcterms:modified>
</cp:coreProperties>
</file>

<file path=docProps/custom.xml><?xml version="1.0" encoding="utf-8"?>
<Properties xmlns="http://schemas.openxmlformats.org/officeDocument/2006/custom-properties" xmlns:vt="http://schemas.openxmlformats.org/officeDocument/2006/docPropsVTypes"/>
</file>